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rPr>
          <w:bCs/>
          <w:b/>
        </w:rPr>
        <w:t xml:space="preserve">John Doe</w:t>
      </w:r>
      <w:r>
        <w:br/>
      </w:r>
      <w:r>
        <w:t xml:space="preserve">1234 Academic Lane</w:t>
      </w:r>
      <w:r>
        <w:br/>
      </w:r>
      <w:r>
        <w:t xml:space="preserve">Houston, TX 77001</w:t>
      </w:r>
      <w:r>
        <w:br/>
      </w:r>
      <w:r>
        <w:t xml:space="preserve">Email: johndoe@email.com | Phone: (555) 123-4567</w:t>
      </w:r>
    </w:p>
    <w:p>
      <w:pPr>
        <w:pStyle w:val="BodyText"/>
      </w:pPr>
      <w:r>
        <w:t xml:space="preserve">April 5, 2024</w:t>
      </w:r>
    </w:p>
    <w:p>
      <w:pPr>
        <w:pStyle w:val="BodyText"/>
      </w:pPr>
      <w:r>
        <w:rPr>
          <w:bCs/>
          <w:b/>
        </w:rPr>
        <w:t xml:space="preserve">Human Resources Department</w:t>
      </w:r>
      <w:r>
        <w:br/>
      </w:r>
      <w:r>
        <w:rPr>
          <w:bCs/>
          <w:b/>
        </w:rPr>
        <w:t xml:space="preserve">Rice University</w:t>
      </w:r>
      <w:r>
        <w:br/>
      </w:r>
      <w:r>
        <w:rPr>
          <w:bCs/>
          <w:b/>
        </w:rPr>
        <w:t xml:space="preserve">6100 Main Street</w:t>
      </w:r>
      <w:r>
        <w:br/>
      </w:r>
      <w:r>
        <w:rPr>
          <w:bCs/>
          <w:b/>
        </w:rPr>
        <w:t xml:space="preserve">Houston, TX 77005</w:t>
      </w:r>
    </w:p>
    <w:bookmarkStart w:id="20" w:name="cover-letter-for-professor-position"/>
    <w:p>
      <w:pPr>
        <w:pStyle w:val="Heading1"/>
      </w:pPr>
      <w:r>
        <w:t xml:space="preserve">Cover Letter for Professor Position</w:t>
      </w:r>
    </w:p>
    <w:p>
      <w:pPr>
        <w:pStyle w:val="FirstParagraph"/>
      </w:pPr>
      <w:r>
        <w:t xml:space="preserve">To the Esteemed Members of the Human Resources Department at Rice University,</w:t>
      </w:r>
    </w:p>
    <w:p>
      <w:pPr>
        <w:pStyle w:val="BodyText"/>
      </w:pPr>
      <w:r>
        <w:t xml:space="preserve">I am writing to express my enthusiastic interest in the Professor position at your esteemed institution in Houston, United States. As a dedicated academic with a robust background in [specific field, e.g., Environmental Science], I am eager to contribute to Rice University’s mission of fostering innovation and excellence within the vibrant academic community of Houston. The opportunity to join a university that values interdisciplinary research and community engagement aligns perfectly with my professional aspirations and expertise.</w:t>
      </w:r>
    </w:p>
    <w:p>
      <w:pPr>
        <w:pStyle w:val="BodyText"/>
      </w:pPr>
      <w:r>
        <w:t xml:space="preserve">Over the past [X years], I have cultivated a career that bridges cutting-edge research with impactful teaching, all while remaining deeply committed to advancing knowledge in my field. My academic journey began at [Your University], where I earned my Ph.D. in [Your Field], followed by postdoctoral work at [Institution] in the United States Houston region. This experience not only solidified my passion for research but also instilled a profound appreciation for the collaborative spirit that defines academia in Houston.</w:t>
      </w:r>
    </w:p>
    <w:p>
      <w:pPr>
        <w:pStyle w:val="BodyText"/>
      </w:pPr>
      <w:r>
        <w:t xml:space="preserve">My research focus on [specific research area, e.g., sustainable energy solutions] has led to publications in top-tier journals such as [Journal Name] and presentations at international conferences, including those held in Houston. For instance, my work on [specific project or finding] has been recognized for its potential to address critical challenges facing the United States Houston area, such as [specific issue, e.g., urban sustainability]. I am particularly drawn to Rice University’s commitment to tackling global challenges through localized solutions, a philosophy that resonates with my own approach to research and education.</w:t>
      </w:r>
    </w:p>
    <w:p>
      <w:pPr>
        <w:pStyle w:val="BodyText"/>
      </w:pPr>
      <w:r>
        <w:t xml:space="preserve">In addition to my scholarly contributions, I have dedicated myself to mentoring students and fostering inclusive learning environments. As a [current position, e.g., Assistant Professor] at [Your Current Institution], I have taught courses in [list relevant courses] and supervised over [number] graduate students. My teaching philosophy emphasizes critical thinking, hands-on experimentation, and the importance of connecting academic concepts to real-world applications. I believe that education is a dynamic exchange, and I strive to create a classroom atmosphere where students feel empowered to explore, question, and innovate.</w:t>
      </w:r>
    </w:p>
    <w:p>
      <w:pPr>
        <w:pStyle w:val="BodyText"/>
      </w:pPr>
      <w:r>
        <w:t xml:space="preserve">Houston’s unique position as a hub for energy, healthcare, technology, and culture makes it an ideal setting for advancing academic excellence. The city’s diverse population and thriving industries offer unparalleled opportunities for collaboration with professionals in [specific fields]. I am particularly excited about the possibility of partnering with local organizations such as [example organization or initiative] to address pressing societal needs while integrating community perspectives into my research and teaching. This synergy between academia and industry is a hallmark of the United States Houston academic landscape, and I am eager to contribute to this ecosystem.</w:t>
      </w:r>
    </w:p>
    <w:p>
      <w:pPr>
        <w:pStyle w:val="BodyText"/>
      </w:pPr>
      <w:r>
        <w:t xml:space="preserve">My commitment to service further aligns with Rice University’s values. I have served on committees focused on [specific initiatives, e.g., curriculum development, diversity and inclusion], and I have participated in outreach programs that bring science education to underserved communities. In Houston, where the intersection of academic rigor and social responsibility is deeply valued, I am confident that my experiences will enable me to make meaningful contributions beyond the classroom.</w:t>
      </w:r>
    </w:p>
    <w:p>
      <w:pPr>
        <w:pStyle w:val="BodyText"/>
      </w:pPr>
      <w:r>
        <w:t xml:space="preserve">What excites me most about this opportunity is the chance to join a faculty community that shares my passion for pushing boundaries while maintaining a strong sense of purpose. Rice University’s emphasis on innovation, as evidenced by its [specific program, research center, or initiative], mirrors my own dedication to advancing knowledge through collaborative and interdisciplinary efforts. I am particularly interested in exploring how my expertise in [your field] can complement existing research at Rice, especially in areas such as [specific area of interest].</w:t>
      </w:r>
    </w:p>
    <w:p>
      <w:pPr>
        <w:pStyle w:val="BodyText"/>
      </w:pPr>
      <w:r>
        <w:t xml:space="preserve">I would be honored to bring my skills, experiences, and vision to the United States Houston academic community. My goal is not only to contribute to Rice University’s reputation as a leader in education and research but also to inspire the next generation of scholars and professionals who will shape the future of Houston and beyond. I am confident that my background in [your field] and my dedication to fostering inclusive, innovative, and impactful academic environments make me a strong candidate for this position.</w:t>
      </w:r>
    </w:p>
    <w:p>
      <w:pPr>
        <w:pStyle w:val="BodyText"/>
      </w:pPr>
      <w:r>
        <w:t xml:space="preserve">Thank you for considering my application. I would welcome the opportunity to discuss how my qualifications align with the needs of Rice University. Please feel free to contact me at (555) 123-4567 or johndoe@email.com at your earliest convenience. I look forward to the possibility of contributing to the continued success of your institution in United States Houst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United States Houston</dc:title>
  <dc:creator/>
  <cp:keywords/>
  <dcterms:created xsi:type="dcterms:W3CDTF">2026-07-23T16:51:40Z</dcterms:created>
  <dcterms:modified xsi:type="dcterms:W3CDTF">2026-07-23T16:51:40Z</dcterms:modified>
</cp:coreProperties>
</file>

<file path=docProps/custom.xml><?xml version="1.0" encoding="utf-8"?>
<Properties xmlns="http://schemas.openxmlformats.org/officeDocument/2006/custom-properties" xmlns:vt="http://schemas.openxmlformats.org/officeDocument/2006/docPropsVTypes"/>
</file>